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7A64EAAD" w:rsidR="00BB2FBC" w:rsidRDefault="004E3484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 w:rsidR="00BB2FBC"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nak sprawy: </w:t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>Mchtr.261.18.2023</w:t>
      </w:r>
    </w:p>
    <w:p w14:paraId="70500C9A" w14:textId="77777777" w:rsidR="004E3484" w:rsidRDefault="004E3484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0EB2C9EE" w14:textId="693C608B" w:rsidR="004E3484" w:rsidRPr="004E3484" w:rsidRDefault="004E3484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i/>
          <w:i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 w:rsidRPr="004E3484">
        <w:rPr>
          <w:rFonts w:ascii="Arial" w:eastAsia="Times New Roman" w:hAnsi="Arial" w:cs="Arial"/>
          <w:b/>
          <w:bCs/>
          <w:i/>
          <w:iCs/>
          <w:sz w:val="16"/>
          <w:szCs w:val="16"/>
          <w:lang w:eastAsia="pl-PL"/>
        </w:rPr>
        <w:t>Załącznik nr 2 do SWZ</w:t>
      </w:r>
    </w:p>
    <w:p w14:paraId="1A13FAFE" w14:textId="17AAA92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511DBA92" w14:textId="2FC4F1AB" w:rsidR="00AF4B77" w:rsidRPr="004E3484" w:rsidRDefault="001F509E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 w:rsidRPr="004E3484">
        <w:rPr>
          <w:rFonts w:ascii="Arial" w:hAnsi="Arial" w:cs="Arial"/>
          <w:sz w:val="20"/>
          <w:szCs w:val="20"/>
        </w:rPr>
        <w:t xml:space="preserve">Składając ofertę </w:t>
      </w:r>
      <w:r w:rsidR="008E1C8F" w:rsidRPr="004E3484">
        <w:rPr>
          <w:rFonts w:ascii="Arial" w:hAnsi="Arial" w:cs="Arial"/>
          <w:sz w:val="20"/>
          <w:szCs w:val="20"/>
        </w:rPr>
        <w:t xml:space="preserve">na dostawę </w:t>
      </w:r>
      <w:r w:rsidR="00744968" w:rsidRPr="004E3484">
        <w:rPr>
          <w:rFonts w:ascii="Arial" w:hAnsi="Arial" w:cs="Arial"/>
          <w:sz w:val="20"/>
          <w:szCs w:val="20"/>
        </w:rPr>
        <w:t>laptopa</w:t>
      </w:r>
      <w:r w:rsidR="006F10F1" w:rsidRPr="004E3484">
        <w:rPr>
          <w:rFonts w:ascii="Arial" w:hAnsi="Arial" w:cs="Arial"/>
          <w:sz w:val="20"/>
          <w:szCs w:val="20"/>
        </w:rPr>
        <w:t xml:space="preserve"> przeznaczone</w:t>
      </w:r>
      <w:r w:rsidR="00744968" w:rsidRPr="004E3484">
        <w:rPr>
          <w:rFonts w:ascii="Arial" w:hAnsi="Arial" w:cs="Arial"/>
          <w:sz w:val="20"/>
          <w:szCs w:val="20"/>
        </w:rPr>
        <w:t>go</w:t>
      </w:r>
      <w:r w:rsidR="006F10F1" w:rsidRPr="004E3484">
        <w:rPr>
          <w:rFonts w:ascii="Arial" w:hAnsi="Arial" w:cs="Arial"/>
          <w:sz w:val="20"/>
          <w:szCs w:val="20"/>
        </w:rPr>
        <w:t xml:space="preserve"> do </w:t>
      </w:r>
      <w:r w:rsidR="00744968" w:rsidRPr="004E3484">
        <w:rPr>
          <w:rFonts w:ascii="Arial" w:hAnsi="Arial" w:cs="Arial"/>
          <w:sz w:val="20"/>
          <w:szCs w:val="20"/>
        </w:rPr>
        <w:t>wymagających obliczeniowo prac algorytmicznych dl</w:t>
      </w:r>
      <w:r w:rsidR="008E1C8F" w:rsidRPr="004E3484">
        <w:rPr>
          <w:rFonts w:ascii="Arial" w:hAnsi="Arial" w:cs="Arial"/>
          <w:sz w:val="20"/>
          <w:szCs w:val="20"/>
        </w:rPr>
        <w:t xml:space="preserve">a </w:t>
      </w:r>
      <w:r w:rsidR="00A85D49" w:rsidRPr="004E3484">
        <w:rPr>
          <w:rFonts w:ascii="Arial" w:hAnsi="Arial" w:cs="Arial"/>
          <w:sz w:val="20"/>
          <w:szCs w:val="20"/>
        </w:rPr>
        <w:t xml:space="preserve">Instytutu </w:t>
      </w:r>
      <w:proofErr w:type="spellStart"/>
      <w:r w:rsidR="004E3484" w:rsidRPr="004E3484">
        <w:rPr>
          <w:rFonts w:ascii="Arial" w:hAnsi="Arial" w:cs="Arial"/>
          <w:sz w:val="20"/>
          <w:szCs w:val="20"/>
        </w:rPr>
        <w:t>Mikromechaniki</w:t>
      </w:r>
      <w:proofErr w:type="spellEnd"/>
      <w:r w:rsidR="004E3484" w:rsidRPr="004E3484">
        <w:rPr>
          <w:rFonts w:ascii="Arial" w:hAnsi="Arial" w:cs="Arial"/>
          <w:sz w:val="20"/>
          <w:szCs w:val="20"/>
        </w:rPr>
        <w:t xml:space="preserve"> </w:t>
      </w:r>
      <w:r w:rsidR="004E3484" w:rsidRPr="004E3484">
        <w:rPr>
          <w:rFonts w:ascii="Arial" w:hAnsi="Arial" w:cs="Arial"/>
          <w:sz w:val="20"/>
          <w:szCs w:val="20"/>
        </w:rPr>
        <w:br/>
        <w:t>i Fotoniki</w:t>
      </w:r>
      <w:r w:rsidR="008E1C8F" w:rsidRPr="004E3484">
        <w:rPr>
          <w:rFonts w:ascii="Arial" w:hAnsi="Arial" w:cs="Arial"/>
          <w:sz w:val="20"/>
          <w:szCs w:val="20"/>
        </w:rPr>
        <w:t xml:space="preserve"> Politechniki Warszawskiej – </w:t>
      </w:r>
      <w:r w:rsidRPr="004E3484">
        <w:rPr>
          <w:rFonts w:ascii="Arial" w:hAnsi="Arial" w:cs="Arial"/>
          <w:sz w:val="20"/>
          <w:szCs w:val="20"/>
        </w:rPr>
        <w:t>oferujemy</w:t>
      </w:r>
      <w:r w:rsidR="008E1C8F" w:rsidRPr="004E3484">
        <w:rPr>
          <w:rFonts w:ascii="Arial" w:hAnsi="Arial" w:cs="Arial"/>
          <w:sz w:val="20"/>
          <w:szCs w:val="20"/>
        </w:rPr>
        <w:t xml:space="preserve"> dostawę ww. </w:t>
      </w:r>
      <w:r w:rsidR="00744968" w:rsidRPr="004E3484">
        <w:rPr>
          <w:rFonts w:ascii="Arial" w:hAnsi="Arial" w:cs="Arial"/>
          <w:sz w:val="20"/>
          <w:szCs w:val="20"/>
        </w:rPr>
        <w:t>laptopa</w:t>
      </w:r>
      <w:r w:rsidR="00BF31D4" w:rsidRPr="004E3484">
        <w:rPr>
          <w:rFonts w:ascii="Arial" w:hAnsi="Arial" w:cs="Arial"/>
          <w:sz w:val="20"/>
          <w:szCs w:val="20"/>
        </w:rPr>
        <w:t>, spełniając</w:t>
      </w:r>
      <w:r w:rsidR="006F10F1" w:rsidRPr="004E3484">
        <w:rPr>
          <w:rFonts w:ascii="Arial" w:hAnsi="Arial" w:cs="Arial"/>
          <w:sz w:val="20"/>
          <w:szCs w:val="20"/>
        </w:rPr>
        <w:t>e</w:t>
      </w:r>
      <w:r w:rsidR="00744968" w:rsidRPr="004E3484">
        <w:rPr>
          <w:rFonts w:ascii="Arial" w:hAnsi="Arial" w:cs="Arial"/>
          <w:sz w:val="20"/>
          <w:szCs w:val="20"/>
        </w:rPr>
        <w:t>go</w:t>
      </w:r>
      <w:r w:rsidR="00BF31D4" w:rsidRPr="004E3484">
        <w:rPr>
          <w:rFonts w:ascii="Arial" w:hAnsi="Arial" w:cs="Arial"/>
          <w:b/>
          <w:bCs/>
          <w:sz w:val="20"/>
          <w:szCs w:val="20"/>
        </w:rPr>
        <w:t xml:space="preserve"> </w:t>
      </w:r>
      <w:r w:rsidRPr="004E3484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3D775BA2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6F587672" w:rsidR="00FE3B18" w:rsidRPr="008E1C8F" w:rsidRDefault="00744968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laptop</w:t>
            </w:r>
            <w:r w:rsidR="00E611C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 w:rsidR="004E3484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zestaw</w:t>
            </w:r>
            <w:r w:rsidR="004E348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y </w:t>
            </w:r>
          </w:p>
        </w:tc>
      </w:tr>
      <w:tr w:rsidR="00FE3B18" w:rsidRPr="007D7187" w14:paraId="7057FE1B" w14:textId="77777777" w:rsidTr="3D775BA2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083209D0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A85D49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4E3484" w14:paraId="4928F109" w14:textId="77777777" w:rsidTr="3D775BA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4E3484" w:rsidRDefault="00FE3B18" w:rsidP="00FE3B18">
            <w:pPr>
              <w:rPr>
                <w:rFonts w:ascii="Arial" w:hAnsi="Arial" w:cs="Arial"/>
                <w:b/>
                <w:bCs/>
              </w:rPr>
            </w:pPr>
            <w:r w:rsidRPr="004E3484"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4E3484" w:rsidRDefault="00FE3B18" w:rsidP="00FE3B18">
            <w:pPr>
              <w:rPr>
                <w:rFonts w:ascii="Arial" w:hAnsi="Arial" w:cs="Arial"/>
              </w:rPr>
            </w:pPr>
            <w:r w:rsidRPr="004E3484">
              <w:rPr>
                <w:rFonts w:ascii="Arial" w:hAnsi="Arial" w:cs="Arial"/>
                <w:b/>
                <w:bCs/>
                <w:sz w:val="20"/>
                <w:szCs w:val="20"/>
              </w:rPr>
              <w:t>Minimalne wymagania Z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4E3484" w:rsidRDefault="00FE3B18" w:rsidP="00FE3B18">
            <w:pPr>
              <w:rPr>
                <w:rFonts w:ascii="Arial" w:hAnsi="Arial" w:cs="Arial"/>
              </w:rPr>
            </w:pPr>
            <w:r w:rsidRPr="004E348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BD44B2" w:rsidRPr="004E3484" w14:paraId="39339A89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248DDEE" w:rsidR="00BD44B2" w:rsidRPr="004E3484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E3484">
              <w:rPr>
                <w:rFonts w:ascii="Arial" w:hAnsi="Arial" w:cs="Arial"/>
                <w:b/>
                <w:bCs/>
                <w:sz w:val="20"/>
                <w:szCs w:val="20"/>
              </w:rPr>
              <w:t>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0110CC7B" w:rsidR="00BD44B2" w:rsidRPr="004E3484" w:rsidRDefault="00744968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>laptop</w:t>
            </w:r>
          </w:p>
        </w:tc>
        <w:tc>
          <w:tcPr>
            <w:tcW w:w="5784" w:type="dxa"/>
            <w:shd w:val="clear" w:color="auto" w:fill="FFFFFF" w:themeFill="background1"/>
          </w:tcPr>
          <w:p w14:paraId="0979C7BE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649B3DE" w14:textId="7CCAC1CD" w:rsidR="00BD44B2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64C6C9AB" w14:textId="7FA0A78A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DD1677" w:rsidRPr="004E3484" w14:paraId="7C698752" w14:textId="77777777" w:rsidTr="00DD167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64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0BBC4573" w14:textId="5EB2C549" w:rsidR="00DD1677" w:rsidRPr="004E3484" w:rsidRDefault="00DD1677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Procesor - 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0C111C9" w14:textId="7EDF9704" w:rsidR="00DD1677" w:rsidRPr="004E3484" w:rsidRDefault="00DD1677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Liczba rdzeni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- </w:t>
            </w: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min. 16 </w:t>
            </w:r>
          </w:p>
        </w:tc>
        <w:tc>
          <w:tcPr>
            <w:tcW w:w="5784" w:type="dxa"/>
            <w:shd w:val="clear" w:color="auto" w:fill="FFFFFF" w:themeFill="background1"/>
          </w:tcPr>
          <w:p w14:paraId="0B7A17A9" w14:textId="4B9F9A11" w:rsidR="00DD1677" w:rsidRDefault="00DD1677" w:rsidP="00DD1677">
            <w:pPr>
              <w:tabs>
                <w:tab w:val="left" w:pos="442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ab/>
            </w:r>
          </w:p>
          <w:p w14:paraId="4F981329" w14:textId="0D623439" w:rsidR="00DD1677" w:rsidRPr="004E3484" w:rsidRDefault="00DD1677" w:rsidP="00DD16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19D43107" w14:textId="1823D8C6" w:rsidR="00DD1677" w:rsidRPr="004E3484" w:rsidRDefault="00DD1677" w:rsidP="00DD16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D1677" w:rsidRPr="004E3484" w14:paraId="2022AFB9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75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16F4027" w14:textId="77777777" w:rsidR="00DD1677" w:rsidRPr="004E3484" w:rsidRDefault="00DD167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3FCE62B" w14:textId="4D22BF5C" w:rsidR="00DD1677" w:rsidRPr="004E3484" w:rsidRDefault="00DD1677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W</w:t>
            </w: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ątków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- </w:t>
            </w: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min 24</w:t>
            </w:r>
          </w:p>
        </w:tc>
        <w:tc>
          <w:tcPr>
            <w:tcW w:w="5784" w:type="dxa"/>
            <w:shd w:val="clear" w:color="auto" w:fill="FFFFFF" w:themeFill="background1"/>
          </w:tcPr>
          <w:p w14:paraId="6A61F923" w14:textId="77777777" w:rsidR="00DD1677" w:rsidRDefault="00DD1677" w:rsidP="00DD16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174B758" w14:textId="65EA58EA" w:rsidR="00DD1677" w:rsidRPr="004E3484" w:rsidRDefault="00DD1677" w:rsidP="00DD16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7816DCD4" w14:textId="15AA6F3B" w:rsidR="00DD1677" w:rsidRDefault="00DD1677" w:rsidP="00DD16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4E3484" w14:paraId="171EB040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2BAC4E9" w14:textId="21E08E9D" w:rsidR="005E6B7D" w:rsidRPr="004E3484" w:rsidRDefault="005E6B7D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Procesor - taktowa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2211AA8" w14:textId="2968BC47" w:rsidR="005E6B7D" w:rsidRPr="004E3484" w:rsidRDefault="00A85D49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minimum</w:t>
            </w:r>
            <w:r w:rsidR="005E6B7D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0048695A" w:rsidRPr="004E3484">
              <w:rPr>
                <w:rFonts w:ascii="Arial" w:eastAsia="Arial Unicode MS" w:hAnsi="Arial" w:cs="Arial"/>
                <w:sz w:val="20"/>
                <w:szCs w:val="20"/>
              </w:rPr>
              <w:t>3.7</w:t>
            </w:r>
            <w:r w:rsidR="005E6B7D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GHz (bazowe)</w:t>
            </w:r>
          </w:p>
        </w:tc>
        <w:tc>
          <w:tcPr>
            <w:tcW w:w="5784" w:type="dxa"/>
            <w:shd w:val="clear" w:color="auto" w:fill="FFFFFF" w:themeFill="background1"/>
          </w:tcPr>
          <w:p w14:paraId="04A9E93D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E19047B" w14:textId="3F323862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4B0843D2" w14:textId="30CDCAD6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4E3484" w14:paraId="2A2D3664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7795450" w14:textId="0CFDEA38" w:rsidR="005E6B7D" w:rsidRPr="004E3484" w:rsidRDefault="005E6B7D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Procesor - wydaj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4A48743" w14:textId="34059CF9" w:rsidR="005E6B7D" w:rsidRPr="004E3484" w:rsidRDefault="49A30270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Procesor powinien osiągać w teście wydajności </w:t>
            </w:r>
            <w:proofErr w:type="spellStart"/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Passmark</w:t>
            </w:r>
            <w:proofErr w:type="spellEnd"/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(wynik dostępny: </w:t>
            </w:r>
            <w:r w:rsidR="565AC5C0" w:rsidRPr="004E3484">
              <w:rPr>
                <w:rFonts w:ascii="Arial" w:eastAsia="Arial Unicode MS" w:hAnsi="Arial" w:cs="Arial"/>
                <w:sz w:val="20"/>
                <w:szCs w:val="20"/>
              </w:rPr>
              <w:t>https://www.cpubenchmark.net/laptop.html</w:t>
            </w:r>
            <w:r w:rsidR="44913D93" w:rsidRPr="004E348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z dnia </w:t>
            </w:r>
            <w:r w:rsidR="00456E4D" w:rsidRPr="004E3484">
              <w:rPr>
                <w:rFonts w:ascii="Arial" w:eastAsia="Arial Unicode MS" w:hAnsi="Arial" w:cs="Arial"/>
                <w:sz w:val="20"/>
                <w:szCs w:val="20"/>
              </w:rPr>
              <w:t>14</w:t>
            </w: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.</w:t>
            </w:r>
            <w:r w:rsidR="2679CD95" w:rsidRPr="004E3484">
              <w:rPr>
                <w:rFonts w:ascii="Arial" w:eastAsia="Arial Unicode MS" w:hAnsi="Arial" w:cs="Arial"/>
                <w:sz w:val="20"/>
                <w:szCs w:val="20"/>
              </w:rPr>
              <w:t>0</w:t>
            </w:r>
            <w:r w:rsidR="00456E4D" w:rsidRPr="004E3484">
              <w:rPr>
                <w:rFonts w:ascii="Arial" w:eastAsia="Arial Unicode MS" w:hAnsi="Arial" w:cs="Arial"/>
                <w:sz w:val="20"/>
                <w:szCs w:val="20"/>
              </w:rPr>
              <w:t>8</w:t>
            </w: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.202</w:t>
            </w:r>
            <w:r w:rsidR="680D4748" w:rsidRPr="004E3484">
              <w:rPr>
                <w:rFonts w:ascii="Arial" w:eastAsia="Arial Unicode MS" w:hAnsi="Arial" w:cs="Arial"/>
                <w:sz w:val="20"/>
                <w:szCs w:val="20"/>
              </w:rPr>
              <w:t>3</w:t>
            </w: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, zał. </w:t>
            </w:r>
            <w:r w:rsidR="6EECC391" w:rsidRPr="004E3484">
              <w:rPr>
                <w:rFonts w:ascii="Arial" w:eastAsia="Arial Unicode MS" w:hAnsi="Arial" w:cs="Arial"/>
                <w:sz w:val="20"/>
                <w:szCs w:val="20"/>
              </w:rPr>
              <w:t>1</w:t>
            </w: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6EECC391" w:rsidRPr="004E3484">
              <w:rPr>
                <w:rFonts w:ascii="Arial" w:eastAsia="Arial Unicode MS" w:hAnsi="Arial" w:cs="Arial"/>
                <w:sz w:val="20"/>
                <w:szCs w:val="20"/>
              </w:rPr>
              <w:t>c</w:t>
            </w: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pu_bench_</w:t>
            </w:r>
            <w:r w:rsidR="002C54C5">
              <w:rPr>
                <w:rFonts w:ascii="Arial" w:eastAsia="Arial Unicode MS" w:hAnsi="Arial" w:cs="Arial"/>
                <w:sz w:val="20"/>
                <w:szCs w:val="20"/>
              </w:rPr>
              <w:t>12.09.2023</w:t>
            </w: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.pdf) co najmniej wynik </w:t>
            </w:r>
            <w:r w:rsidR="1B2AC0D5" w:rsidRPr="004E3484">
              <w:rPr>
                <w:rFonts w:ascii="Arial" w:eastAsia="Arial Unicode MS" w:hAnsi="Arial" w:cs="Arial"/>
                <w:sz w:val="20"/>
                <w:szCs w:val="20"/>
              </w:rPr>
              <w:t>34</w:t>
            </w:r>
            <w:r w:rsidR="0048695A" w:rsidRPr="004E3484">
              <w:rPr>
                <w:rFonts w:ascii="Arial" w:eastAsia="Arial Unicode MS" w:hAnsi="Arial" w:cs="Arial"/>
                <w:sz w:val="20"/>
                <w:szCs w:val="20"/>
              </w:rPr>
              <w:t>6</w:t>
            </w:r>
            <w:r w:rsidR="1B2AC0D5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00 </w:t>
            </w: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punktów</w:t>
            </w:r>
            <w:r w:rsidR="0092221D">
              <w:rPr>
                <w:rFonts w:ascii="Arial" w:eastAsia="Arial Unicode MS" w:hAnsi="Arial" w:cs="Arial"/>
                <w:sz w:val="20"/>
                <w:szCs w:val="20"/>
              </w:rPr>
              <w:t xml:space="preserve"> (Załącznik nr 8 d SWZ)</w:t>
            </w:r>
          </w:p>
        </w:tc>
        <w:tc>
          <w:tcPr>
            <w:tcW w:w="5784" w:type="dxa"/>
            <w:shd w:val="clear" w:color="auto" w:fill="FFFFFF" w:themeFill="background1"/>
          </w:tcPr>
          <w:p w14:paraId="1F91003A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8B15153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3B8EC7E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79C2079" w14:textId="4589D4E3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36E5D51B" w14:textId="2B969CEC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4E3484" w14:paraId="38457233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A691820" w14:textId="5CFE254B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Pamięć RAM - il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CCF83D4" w14:textId="0ABED363" w:rsidR="005E6B7D" w:rsidRPr="004E3484" w:rsidRDefault="00FE5FC9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 xml:space="preserve">Co najmniej </w:t>
            </w:r>
            <w:r w:rsidR="0048695A" w:rsidRPr="004E3484">
              <w:rPr>
                <w:rFonts w:ascii="Arial" w:hAnsi="Arial" w:cs="Arial"/>
                <w:sz w:val="20"/>
                <w:szCs w:val="20"/>
              </w:rPr>
              <w:t>16</w:t>
            </w:r>
            <w:r w:rsidR="005E6B7D" w:rsidRPr="004E3484">
              <w:rPr>
                <w:rFonts w:ascii="Arial" w:hAnsi="Arial" w:cs="Arial"/>
                <w:sz w:val="20"/>
                <w:szCs w:val="20"/>
              </w:rPr>
              <w:t xml:space="preserve"> GB</w:t>
            </w:r>
          </w:p>
        </w:tc>
        <w:tc>
          <w:tcPr>
            <w:tcW w:w="5784" w:type="dxa"/>
            <w:shd w:val="clear" w:color="auto" w:fill="FFFFFF" w:themeFill="background1"/>
          </w:tcPr>
          <w:p w14:paraId="04AC1340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7D1B31B" w14:textId="78558A6B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30012DC4" w14:textId="52D0F078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4E3484" w14:paraId="597595C2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764E094" w14:textId="26FE2AD7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Karta graficzna - wydaj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4086151" w14:textId="589FCD19" w:rsidR="005E6B7D" w:rsidRPr="004E3484" w:rsidRDefault="44913D93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Karta graficzna powinna osiągać w teście wydajności </w:t>
            </w:r>
            <w:proofErr w:type="spellStart"/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Passmark</w:t>
            </w:r>
            <w:proofErr w:type="spellEnd"/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49A30270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(wynik dostępny: </w:t>
            </w:r>
            <w:r w:rsidR="3A8E84C2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https://www.videocardbenchmark.net/high_end_gpus.html </w:t>
            </w:r>
            <w:r w:rsidR="49A30270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z dnia </w:t>
            </w:r>
            <w:r w:rsidR="00456E4D" w:rsidRPr="004E3484">
              <w:rPr>
                <w:rFonts w:ascii="Arial" w:eastAsia="Arial Unicode MS" w:hAnsi="Arial" w:cs="Arial"/>
                <w:sz w:val="20"/>
                <w:szCs w:val="20"/>
              </w:rPr>
              <w:t>1</w:t>
            </w:r>
            <w:r w:rsidR="3FF97773" w:rsidRPr="004E3484">
              <w:rPr>
                <w:rFonts w:ascii="Arial" w:eastAsia="Arial Unicode MS" w:hAnsi="Arial" w:cs="Arial"/>
                <w:sz w:val="20"/>
                <w:szCs w:val="20"/>
              </w:rPr>
              <w:t>4</w:t>
            </w:r>
            <w:r w:rsidR="49A30270" w:rsidRPr="004E3484">
              <w:rPr>
                <w:rFonts w:ascii="Arial" w:eastAsia="Arial Unicode MS" w:hAnsi="Arial" w:cs="Arial"/>
                <w:sz w:val="20"/>
                <w:szCs w:val="20"/>
              </w:rPr>
              <w:t>.</w:t>
            </w:r>
            <w:r w:rsidR="4C07BA4D" w:rsidRPr="004E3484">
              <w:rPr>
                <w:rFonts w:ascii="Arial" w:eastAsia="Arial Unicode MS" w:hAnsi="Arial" w:cs="Arial"/>
                <w:sz w:val="20"/>
                <w:szCs w:val="20"/>
              </w:rPr>
              <w:t>0</w:t>
            </w:r>
            <w:r w:rsidR="00456E4D" w:rsidRPr="004E3484">
              <w:rPr>
                <w:rFonts w:ascii="Arial" w:eastAsia="Arial Unicode MS" w:hAnsi="Arial" w:cs="Arial"/>
                <w:sz w:val="20"/>
                <w:szCs w:val="20"/>
              </w:rPr>
              <w:t>8</w:t>
            </w:r>
            <w:r w:rsidR="49A30270" w:rsidRPr="004E3484">
              <w:rPr>
                <w:rFonts w:ascii="Arial" w:eastAsia="Arial Unicode MS" w:hAnsi="Arial" w:cs="Arial"/>
                <w:sz w:val="20"/>
                <w:szCs w:val="20"/>
              </w:rPr>
              <w:t>.202</w:t>
            </w:r>
            <w:r w:rsidR="150C6DAC" w:rsidRPr="004E3484">
              <w:rPr>
                <w:rFonts w:ascii="Arial" w:eastAsia="Arial Unicode MS" w:hAnsi="Arial" w:cs="Arial"/>
                <w:sz w:val="20"/>
                <w:szCs w:val="20"/>
              </w:rPr>
              <w:t>3</w:t>
            </w:r>
            <w:r w:rsidR="49A30270" w:rsidRPr="004E3484">
              <w:rPr>
                <w:rFonts w:ascii="Arial" w:eastAsia="Arial Unicode MS" w:hAnsi="Arial" w:cs="Arial"/>
                <w:sz w:val="20"/>
                <w:szCs w:val="20"/>
              </w:rPr>
              <w:t>, zał. 2 gpu_bench_</w:t>
            </w:r>
            <w:r w:rsidR="002C54C5">
              <w:rPr>
                <w:rFonts w:ascii="Arial" w:eastAsia="Arial Unicode MS" w:hAnsi="Arial" w:cs="Arial"/>
                <w:sz w:val="20"/>
                <w:szCs w:val="20"/>
              </w:rPr>
              <w:t>12.09.2023</w:t>
            </w:r>
            <w:r w:rsidR="49A30270" w:rsidRPr="004E3484">
              <w:rPr>
                <w:rFonts w:ascii="Arial" w:eastAsia="Arial Unicode MS" w:hAnsi="Arial" w:cs="Arial"/>
                <w:sz w:val="20"/>
                <w:szCs w:val="20"/>
                <w:highlight w:val="yellow"/>
              </w:rPr>
              <w:t>.</w:t>
            </w:r>
            <w:r w:rsidR="49A30270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pdf) co najmniej wynik </w:t>
            </w:r>
            <w:r w:rsidR="0048695A" w:rsidRPr="004E3484">
              <w:rPr>
                <w:rFonts w:ascii="Arial" w:eastAsia="Arial Unicode MS" w:hAnsi="Arial" w:cs="Arial"/>
                <w:sz w:val="20"/>
                <w:szCs w:val="20"/>
              </w:rPr>
              <w:t>19700</w:t>
            </w:r>
            <w:r w:rsidR="1FB801A8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49A30270" w:rsidRPr="004E3484">
              <w:rPr>
                <w:rFonts w:ascii="Arial" w:eastAsia="Arial Unicode MS" w:hAnsi="Arial" w:cs="Arial"/>
                <w:sz w:val="20"/>
                <w:szCs w:val="20"/>
              </w:rPr>
              <w:t>punktów</w:t>
            </w:r>
            <w:r w:rsidR="0092221D">
              <w:rPr>
                <w:rFonts w:ascii="Arial" w:eastAsia="Arial Unicode MS" w:hAnsi="Arial" w:cs="Arial"/>
                <w:sz w:val="20"/>
                <w:szCs w:val="20"/>
              </w:rPr>
              <w:t xml:space="preserve"> (Załącznik nr 9 do SWZ) </w:t>
            </w:r>
          </w:p>
        </w:tc>
        <w:tc>
          <w:tcPr>
            <w:tcW w:w="5784" w:type="dxa"/>
            <w:shd w:val="clear" w:color="auto" w:fill="FFFFFF" w:themeFill="background1"/>
          </w:tcPr>
          <w:p w14:paraId="2387BC6F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198E713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44DF4F6" w14:textId="2954B462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508A01D8" w14:textId="3DBB3D9C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4E3484" w14:paraId="0A86DB6E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98B0968" w14:textId="47901112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Karta graficzna - pamię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8B4ABC3" w14:textId="42CACA8F" w:rsidR="005E6B7D" w:rsidRPr="004E3484" w:rsidRDefault="00FD00CA" w:rsidP="00FB4347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 xml:space="preserve">Min. </w:t>
            </w:r>
            <w:r w:rsidR="002C43CC" w:rsidRPr="004E3484">
              <w:rPr>
                <w:rFonts w:ascii="Arial" w:hAnsi="Arial" w:cs="Arial"/>
                <w:sz w:val="20"/>
                <w:szCs w:val="20"/>
              </w:rPr>
              <w:t>8</w:t>
            </w:r>
            <w:r w:rsidR="005E6B7D" w:rsidRPr="004E3484">
              <w:rPr>
                <w:rFonts w:ascii="Arial" w:hAnsi="Arial" w:cs="Arial"/>
                <w:sz w:val="20"/>
                <w:szCs w:val="20"/>
              </w:rPr>
              <w:t xml:space="preserve"> G</w:t>
            </w:r>
            <w:r w:rsidR="00FE5FC9" w:rsidRPr="004E3484">
              <w:rPr>
                <w:rFonts w:ascii="Arial" w:hAnsi="Arial" w:cs="Arial"/>
                <w:sz w:val="20"/>
                <w:szCs w:val="20"/>
              </w:rPr>
              <w:t>B</w:t>
            </w:r>
          </w:p>
          <w:p w14:paraId="45F4C494" w14:textId="77777777" w:rsidR="005E6B7D" w:rsidRPr="004E3484" w:rsidRDefault="005E6B7D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6D213EE3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5009CCF" w14:textId="51E584B7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5A264DE3" w14:textId="238C8126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4E3484" w14:paraId="77A18836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8FD0D79" w14:textId="071C6CC5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>Karta graficzna - środowisko programistyczn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EFA91BC" w14:textId="7D6B2340" w:rsidR="005E6B7D" w:rsidRPr="004E3484" w:rsidRDefault="005E6B7D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color w:val="000000" w:themeColor="text1"/>
                <w:sz w:val="20"/>
                <w:szCs w:val="20"/>
              </w:rPr>
              <w:t>CUDA</w:t>
            </w:r>
          </w:p>
        </w:tc>
        <w:tc>
          <w:tcPr>
            <w:tcW w:w="5784" w:type="dxa"/>
            <w:shd w:val="clear" w:color="auto" w:fill="FFFFFF" w:themeFill="background1"/>
          </w:tcPr>
          <w:p w14:paraId="70EF1CA9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68F67C2" w14:textId="2F768593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3DB5844E" w14:textId="168C29FD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4E3484" w14:paraId="15D3EDCC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14127E1" w14:textId="7911E826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Napęd dyskowy - 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BA3D621" w14:textId="129E7E50" w:rsidR="005E6B7D" w:rsidRPr="004E3484" w:rsidRDefault="005E6B7D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>SSD</w:t>
            </w:r>
          </w:p>
        </w:tc>
        <w:tc>
          <w:tcPr>
            <w:tcW w:w="5784" w:type="dxa"/>
            <w:shd w:val="clear" w:color="auto" w:fill="FFFFFF" w:themeFill="background1"/>
          </w:tcPr>
          <w:p w14:paraId="3CC5A531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0A831DD" w14:textId="202B6B72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675A7F56" w14:textId="2F8DC8CC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4E3484" w14:paraId="6F702C80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A1D9959" w14:textId="5B9B9BAF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Napęd dyskowy - pojem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C90F3A0" w14:textId="05B1F983" w:rsidR="005E6B7D" w:rsidRPr="004E3484" w:rsidRDefault="00A85D49" w:rsidP="3D775BA2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>minimum</w:t>
            </w:r>
            <w:r w:rsidR="44913D93" w:rsidRPr="004E348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6EAA017A" w:rsidRPr="004E3484">
              <w:rPr>
                <w:rFonts w:ascii="Arial" w:hAnsi="Arial" w:cs="Arial"/>
                <w:sz w:val="20"/>
                <w:szCs w:val="20"/>
              </w:rPr>
              <w:t>1</w:t>
            </w:r>
            <w:r w:rsidR="557CFCBB" w:rsidRPr="004E3484">
              <w:rPr>
                <w:rFonts w:ascii="Arial" w:hAnsi="Arial" w:cs="Arial"/>
                <w:sz w:val="20"/>
                <w:szCs w:val="20"/>
              </w:rPr>
              <w:t>TB</w:t>
            </w:r>
          </w:p>
        </w:tc>
        <w:tc>
          <w:tcPr>
            <w:tcW w:w="5784" w:type="dxa"/>
            <w:shd w:val="clear" w:color="auto" w:fill="FFFFFF" w:themeFill="background1"/>
          </w:tcPr>
          <w:p w14:paraId="2F2DCED4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CDBB53E" w14:textId="055F2C29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3FDF2A8D" w14:textId="13C50F40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3484" w:rsidRPr="004E3484" w14:paraId="46E7A766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28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5609B9A8" w14:textId="061AB750" w:rsidR="004E3484" w:rsidRPr="004E3484" w:rsidRDefault="004E3484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Obudowa - dodatkowe uwag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E2457AB" w14:textId="234ECB32" w:rsidR="004E3484" w:rsidRPr="004E3484" w:rsidRDefault="004E3484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 xml:space="preserve">sztywna, solidna konstrukcja, </w:t>
            </w:r>
          </w:p>
        </w:tc>
        <w:tc>
          <w:tcPr>
            <w:tcW w:w="5784" w:type="dxa"/>
            <w:shd w:val="clear" w:color="auto" w:fill="FFFFFF" w:themeFill="background1"/>
          </w:tcPr>
          <w:p w14:paraId="3855D68D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E12A7F3" w14:textId="3A7F1503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63441BB4" w14:textId="3CC1FDE1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3484" w:rsidRPr="004E3484" w14:paraId="2AE23FC1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48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1E9CF77" w14:textId="77777777" w:rsidR="004E3484" w:rsidRPr="004E3484" w:rsidRDefault="004E3484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1C8DC14" w14:textId="40D3D2CB" w:rsidR="004E3484" w:rsidRPr="004E3484" w:rsidRDefault="004E3484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 xml:space="preserve">min. 2 porty USB 3.0 lub 3.1 lub 3.2 typu A, </w:t>
            </w:r>
          </w:p>
        </w:tc>
        <w:tc>
          <w:tcPr>
            <w:tcW w:w="5784" w:type="dxa"/>
            <w:shd w:val="clear" w:color="auto" w:fill="FFFFFF" w:themeFill="background1"/>
          </w:tcPr>
          <w:p w14:paraId="46B604DB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B343A33" w14:textId="5014BD7B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61AFA88E" w14:textId="0DA9935E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3484" w:rsidRPr="004E3484" w14:paraId="7CDD57D3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62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9DF14F4" w14:textId="77777777" w:rsidR="004E3484" w:rsidRPr="004E3484" w:rsidRDefault="004E3484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E33CFAB" w14:textId="7212FAB6" w:rsidR="004E3484" w:rsidRPr="0092221D" w:rsidRDefault="004E3484" w:rsidP="005E6B7D">
            <w:pPr>
              <w:rPr>
                <w:rFonts w:ascii="Arial" w:hAnsi="Arial" w:cs="Arial"/>
                <w:sz w:val="20"/>
                <w:szCs w:val="20"/>
                <w:lang w:val="sv-SE"/>
              </w:rPr>
            </w:pPr>
            <w:r w:rsidRPr="0092221D">
              <w:rPr>
                <w:rFonts w:ascii="Arial" w:hAnsi="Arial" w:cs="Arial"/>
                <w:sz w:val="20"/>
                <w:szCs w:val="20"/>
                <w:lang w:val="sv-SE"/>
              </w:rPr>
              <w:t xml:space="preserve">min. 1 port USB Typu-C, </w:t>
            </w:r>
          </w:p>
        </w:tc>
        <w:tc>
          <w:tcPr>
            <w:tcW w:w="5784" w:type="dxa"/>
            <w:shd w:val="clear" w:color="auto" w:fill="FFFFFF" w:themeFill="background1"/>
          </w:tcPr>
          <w:p w14:paraId="21EFD4E1" w14:textId="77777777" w:rsidR="004E3484" w:rsidRPr="0092221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  <w:lang w:val="sv-SE"/>
              </w:rPr>
            </w:pPr>
          </w:p>
          <w:p w14:paraId="4887A6D4" w14:textId="4FE511FC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24B2DD37" w14:textId="1717EAE9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3484" w:rsidRPr="004E3484" w14:paraId="47054433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51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7A0DC3E" w14:textId="77777777" w:rsidR="004E3484" w:rsidRPr="004E3484" w:rsidRDefault="004E3484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12E1BAD" w14:textId="4EDA1DE6" w:rsidR="004E3484" w:rsidRPr="004E3484" w:rsidRDefault="004E3484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>port (RJ-45) LAN</w:t>
            </w:r>
          </w:p>
        </w:tc>
        <w:tc>
          <w:tcPr>
            <w:tcW w:w="5784" w:type="dxa"/>
            <w:shd w:val="clear" w:color="auto" w:fill="FFFFFF" w:themeFill="background1"/>
          </w:tcPr>
          <w:p w14:paraId="2976518A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53FEDD2" w14:textId="2B319D8F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10E89E15" w14:textId="109385A8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3484" w:rsidRPr="004E3484" w14:paraId="1330B74F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9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AB6B741" w14:textId="77777777" w:rsidR="004E3484" w:rsidRPr="004E3484" w:rsidRDefault="004E3484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EA13285" w14:textId="6420BC76" w:rsidR="004E3484" w:rsidRPr="004E3484" w:rsidRDefault="004E3484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 xml:space="preserve">port HDMI, </w:t>
            </w:r>
          </w:p>
        </w:tc>
        <w:tc>
          <w:tcPr>
            <w:tcW w:w="5784" w:type="dxa"/>
            <w:shd w:val="clear" w:color="auto" w:fill="FFFFFF" w:themeFill="background1"/>
          </w:tcPr>
          <w:p w14:paraId="44D54062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38009F0" w14:textId="3B22E5C3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091C0677" w14:textId="520A1461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3484" w:rsidRPr="004E3484" w14:paraId="15F32138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5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184A534" w14:textId="77777777" w:rsidR="004E3484" w:rsidRPr="004E3484" w:rsidRDefault="004E3484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C298CD" w14:textId="0DD188AF" w:rsidR="004E3484" w:rsidRPr="004E3484" w:rsidRDefault="004E3484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 xml:space="preserve">wyjście słuchawkowe </w:t>
            </w:r>
            <w:proofErr w:type="spellStart"/>
            <w:r w:rsidRPr="004E3484">
              <w:rPr>
                <w:rFonts w:ascii="Arial" w:hAnsi="Arial" w:cs="Arial"/>
                <w:sz w:val="20"/>
                <w:szCs w:val="20"/>
              </w:rPr>
              <w:t>minijack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</w:tcPr>
          <w:p w14:paraId="44F5F34D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376C9DC" w14:textId="4413C193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1C6CD34E" w14:textId="0F2AE141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4E3484" w14:paraId="75069D24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BEF8A66" w14:textId="6E4CDF79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Monito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F9D620A" w14:textId="16113584" w:rsidR="005E6B7D" w:rsidRPr="004E3484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Monitor w technologii IPS</w:t>
            </w:r>
          </w:p>
        </w:tc>
        <w:tc>
          <w:tcPr>
            <w:tcW w:w="5784" w:type="dxa"/>
            <w:shd w:val="clear" w:color="auto" w:fill="FFFFFF" w:themeFill="background1"/>
          </w:tcPr>
          <w:p w14:paraId="19C68D85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B123853" w14:textId="2A83B514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33C7048E" w14:textId="65079E51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4E3484" w14:paraId="22CBE869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5F03896" w14:textId="5BA17031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Monitor - rozmia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BB7927B" w14:textId="3D35E025" w:rsidR="005E6B7D" w:rsidRPr="004E3484" w:rsidRDefault="49A30270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Przekątna ekranu </w:t>
            </w:r>
            <w:r w:rsidR="659478AD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w zakresie 13 – </w:t>
            </w:r>
            <w:r w:rsidR="1C061D6B" w:rsidRPr="004E3484">
              <w:rPr>
                <w:rFonts w:ascii="Arial" w:eastAsia="Arial Unicode MS" w:hAnsi="Arial" w:cs="Arial"/>
                <w:sz w:val="20"/>
                <w:szCs w:val="20"/>
              </w:rPr>
              <w:t>1</w:t>
            </w:r>
            <w:r w:rsidR="0083B1D9" w:rsidRPr="004E3484">
              <w:rPr>
                <w:rFonts w:ascii="Arial" w:eastAsia="Arial Unicode MS" w:hAnsi="Arial" w:cs="Arial"/>
                <w:sz w:val="20"/>
                <w:szCs w:val="20"/>
              </w:rPr>
              <w:t>7,3</w:t>
            </w:r>
            <w:r w:rsidR="1C061D6B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659478AD" w:rsidRPr="004E3484">
              <w:rPr>
                <w:rFonts w:ascii="Arial" w:eastAsia="Arial Unicode MS" w:hAnsi="Arial" w:cs="Arial"/>
                <w:sz w:val="20"/>
                <w:szCs w:val="20"/>
              </w:rPr>
              <w:t>cali</w:t>
            </w:r>
          </w:p>
        </w:tc>
        <w:tc>
          <w:tcPr>
            <w:tcW w:w="5784" w:type="dxa"/>
            <w:shd w:val="clear" w:color="auto" w:fill="FFFFFF" w:themeFill="background1"/>
          </w:tcPr>
          <w:p w14:paraId="5578FD71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5B40DD3" w14:textId="712FE534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7C7B572A" w14:textId="77833FF3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4E3484" w14:paraId="10660A80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9C8F3A3" w14:textId="180D3B08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Klawiatura komputer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D37A4D5" w14:textId="6CD9F923" w:rsidR="005E6B7D" w:rsidRPr="004E3484" w:rsidRDefault="006D0B20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P</w:t>
            </w:r>
            <w:r w:rsidR="005E6B7D" w:rsidRPr="004E3484">
              <w:rPr>
                <w:rFonts w:ascii="Arial" w:eastAsia="Arial Unicode MS" w:hAnsi="Arial" w:cs="Arial"/>
                <w:sz w:val="20"/>
                <w:szCs w:val="20"/>
              </w:rPr>
              <w:t>osiada podświetlenie klawiszy</w:t>
            </w:r>
          </w:p>
        </w:tc>
        <w:tc>
          <w:tcPr>
            <w:tcW w:w="5784" w:type="dxa"/>
            <w:shd w:val="clear" w:color="auto" w:fill="FFFFFF" w:themeFill="background1"/>
          </w:tcPr>
          <w:p w14:paraId="12CE85A0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D8CFD13" w14:textId="1D9FB424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4ABB5984" w14:textId="54D5BB83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FD00CA" w:rsidRPr="004E3484" w14:paraId="21BAE2DE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6744AB1" w14:textId="5EEAFFD8" w:rsidR="00FD00CA" w:rsidRPr="004E3484" w:rsidRDefault="00FD00CA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Kamera internet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66252C7" w14:textId="576DD243" w:rsidR="00FD00CA" w:rsidRPr="004E3484" w:rsidRDefault="00FD00CA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Rozdzielczość min. 1 </w:t>
            </w:r>
            <w:proofErr w:type="spellStart"/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Mpix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</w:tcPr>
          <w:p w14:paraId="5F233B22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4250490" w14:textId="17E8F59D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550E540A" w14:textId="4B2D066B" w:rsidR="00FD00CA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FD00CA" w:rsidRPr="004E3484" w14:paraId="028B119E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9DB600C" w14:textId="0D2EF247" w:rsidR="00FD00CA" w:rsidRPr="004E3484" w:rsidRDefault="00FD00CA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Dźwięk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000AB49" w14:textId="750AA917" w:rsidR="00FD00CA" w:rsidRPr="004E3484" w:rsidRDefault="00FD00CA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Wbudowane głośniki oraz mikrofon</w:t>
            </w:r>
          </w:p>
        </w:tc>
        <w:tc>
          <w:tcPr>
            <w:tcW w:w="5784" w:type="dxa"/>
            <w:shd w:val="clear" w:color="auto" w:fill="FFFFFF" w:themeFill="background1"/>
          </w:tcPr>
          <w:p w14:paraId="59CAEC46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9B2ECF2" w14:textId="65A082E8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64B80455" w14:textId="3038AFF2" w:rsidR="00FD00CA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4E3484" w14:paraId="0344D6E8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0F55A4E" w14:textId="340C99C0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Warunki gwaranc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F961FB3" w14:textId="1084994C" w:rsidR="005E6B7D" w:rsidRPr="004E3484" w:rsidRDefault="00A85D49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minimum</w:t>
            </w:r>
            <w:r w:rsidR="005E6B7D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00FD00CA" w:rsidRPr="004E3484">
              <w:rPr>
                <w:rFonts w:ascii="Arial" w:eastAsia="Arial Unicode MS" w:hAnsi="Arial" w:cs="Arial"/>
                <w:sz w:val="20"/>
                <w:szCs w:val="20"/>
              </w:rPr>
              <w:t>24</w:t>
            </w:r>
            <w:r w:rsidR="005E6B7D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miesi</w:t>
            </w:r>
            <w:r w:rsidR="00FD00CA" w:rsidRPr="004E3484">
              <w:rPr>
                <w:rFonts w:ascii="Arial" w:eastAsia="Arial Unicode MS" w:hAnsi="Arial" w:cs="Arial"/>
                <w:sz w:val="20"/>
                <w:szCs w:val="20"/>
              </w:rPr>
              <w:t>ące</w:t>
            </w:r>
            <w:r w:rsidR="005E6B7D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784" w:type="dxa"/>
            <w:shd w:val="clear" w:color="auto" w:fill="FFFFFF" w:themeFill="background1"/>
          </w:tcPr>
          <w:p w14:paraId="51C564CD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988A5AA" w14:textId="58D72C25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3D4B0D2A" w14:textId="3A486378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6D0B20" w:rsidRPr="004E3484" w14:paraId="0A96729F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7A844DE" w14:textId="6E79867C" w:rsidR="006D0B20" w:rsidRPr="004E3484" w:rsidRDefault="002C43CC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System operacyjn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D66A0BC" w14:textId="78C9A48A" w:rsidR="006D0B20" w:rsidRPr="004E3484" w:rsidRDefault="071D0D2E" w:rsidP="3D775BA2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Windows 11 </w:t>
            </w:r>
          </w:p>
        </w:tc>
        <w:tc>
          <w:tcPr>
            <w:tcW w:w="5784" w:type="dxa"/>
            <w:shd w:val="clear" w:color="auto" w:fill="FFFFFF" w:themeFill="background1"/>
          </w:tcPr>
          <w:p w14:paraId="7E458743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C2F099A" w14:textId="1CB8F2C1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45312CF4" w14:textId="13904046" w:rsidR="006D0B20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</w:tbl>
    <w:p w14:paraId="3714285D" w14:textId="77777777" w:rsidR="0042394D" w:rsidRPr="004E3484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 w:rsidRPr="004E3484">
        <w:rPr>
          <w:rFonts w:ascii="Arial" w:hAnsi="Arial" w:cs="Arial"/>
        </w:rPr>
        <w:t>………………………………………</w:t>
      </w:r>
    </w:p>
    <w:p w14:paraId="1B5D396D" w14:textId="77777777" w:rsidR="0042394D" w:rsidRPr="004E3484" w:rsidRDefault="0042394D" w:rsidP="002C54C5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 w:rsidRPr="004E3484"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Pr="004E3484" w:rsidRDefault="0042394D" w:rsidP="002C54C5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 w:rsidRPr="004E3484"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2C54C5">
      <w:pPr>
        <w:spacing w:after="0" w:line="240" w:lineRule="auto"/>
        <w:rPr>
          <w:rFonts w:ascii="Arial" w:hAnsi="Arial" w:cs="Arial"/>
        </w:rPr>
      </w:pPr>
    </w:p>
    <w:sectPr w:rsidR="0084132A" w:rsidRPr="000235EF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F3B61" w14:textId="77777777" w:rsidR="004307DF" w:rsidRDefault="004307DF" w:rsidP="0042394D">
      <w:pPr>
        <w:spacing w:after="0" w:line="240" w:lineRule="auto"/>
      </w:pPr>
      <w:r>
        <w:separator/>
      </w:r>
    </w:p>
  </w:endnote>
  <w:endnote w:type="continuationSeparator" w:id="0">
    <w:p w14:paraId="32A47350" w14:textId="77777777" w:rsidR="004307DF" w:rsidRDefault="004307DF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A95FEC" w14:textId="77777777" w:rsidR="004307DF" w:rsidRDefault="004307DF" w:rsidP="0042394D">
      <w:pPr>
        <w:spacing w:after="0" w:line="240" w:lineRule="auto"/>
      </w:pPr>
      <w:r>
        <w:separator/>
      </w:r>
    </w:p>
  </w:footnote>
  <w:footnote w:type="continuationSeparator" w:id="0">
    <w:p w14:paraId="43FFBCE5" w14:textId="77777777" w:rsidR="004307DF" w:rsidRDefault="004307DF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601EB"/>
    <w:rsid w:val="0006584E"/>
    <w:rsid w:val="000741EB"/>
    <w:rsid w:val="00074F7E"/>
    <w:rsid w:val="0007524B"/>
    <w:rsid w:val="00087915"/>
    <w:rsid w:val="000A7DDD"/>
    <w:rsid w:val="000B03D4"/>
    <w:rsid w:val="000B6454"/>
    <w:rsid w:val="000D0B08"/>
    <w:rsid w:val="000D30B8"/>
    <w:rsid w:val="000D3AD8"/>
    <w:rsid w:val="000F3A7E"/>
    <w:rsid w:val="0010019E"/>
    <w:rsid w:val="00106719"/>
    <w:rsid w:val="001234CB"/>
    <w:rsid w:val="00125109"/>
    <w:rsid w:val="00140F97"/>
    <w:rsid w:val="001413FD"/>
    <w:rsid w:val="001420D1"/>
    <w:rsid w:val="00156EC8"/>
    <w:rsid w:val="00170BFE"/>
    <w:rsid w:val="001734F3"/>
    <w:rsid w:val="00191A35"/>
    <w:rsid w:val="001955D9"/>
    <w:rsid w:val="001A0AD8"/>
    <w:rsid w:val="001E4556"/>
    <w:rsid w:val="001F0E3E"/>
    <w:rsid w:val="001F509E"/>
    <w:rsid w:val="002017AE"/>
    <w:rsid w:val="00205DC5"/>
    <w:rsid w:val="00237517"/>
    <w:rsid w:val="002465F7"/>
    <w:rsid w:val="00252529"/>
    <w:rsid w:val="002602DF"/>
    <w:rsid w:val="00267B93"/>
    <w:rsid w:val="002850DE"/>
    <w:rsid w:val="0029752A"/>
    <w:rsid w:val="002A3F38"/>
    <w:rsid w:val="002C43CC"/>
    <w:rsid w:val="002C4BD1"/>
    <w:rsid w:val="002C54C5"/>
    <w:rsid w:val="002C64DF"/>
    <w:rsid w:val="002E492C"/>
    <w:rsid w:val="002E66FE"/>
    <w:rsid w:val="0033143E"/>
    <w:rsid w:val="00333C28"/>
    <w:rsid w:val="00344975"/>
    <w:rsid w:val="00352D1D"/>
    <w:rsid w:val="00356463"/>
    <w:rsid w:val="00384D6A"/>
    <w:rsid w:val="003B4AC4"/>
    <w:rsid w:val="003C0403"/>
    <w:rsid w:val="003C7195"/>
    <w:rsid w:val="003D3186"/>
    <w:rsid w:val="003D71A2"/>
    <w:rsid w:val="003F25C1"/>
    <w:rsid w:val="003F56AB"/>
    <w:rsid w:val="003F6A39"/>
    <w:rsid w:val="004024C1"/>
    <w:rsid w:val="00404E28"/>
    <w:rsid w:val="0042394D"/>
    <w:rsid w:val="004307DF"/>
    <w:rsid w:val="0043796A"/>
    <w:rsid w:val="00441282"/>
    <w:rsid w:val="00456E4D"/>
    <w:rsid w:val="00474D2A"/>
    <w:rsid w:val="00474E57"/>
    <w:rsid w:val="0047776F"/>
    <w:rsid w:val="004840E1"/>
    <w:rsid w:val="00485C7B"/>
    <w:rsid w:val="0048695A"/>
    <w:rsid w:val="00486BE2"/>
    <w:rsid w:val="004A0C6E"/>
    <w:rsid w:val="004B50F6"/>
    <w:rsid w:val="004C3C0C"/>
    <w:rsid w:val="004D2773"/>
    <w:rsid w:val="004E07F9"/>
    <w:rsid w:val="004E1A2F"/>
    <w:rsid w:val="004E3484"/>
    <w:rsid w:val="004F595A"/>
    <w:rsid w:val="00500DC0"/>
    <w:rsid w:val="00524CE7"/>
    <w:rsid w:val="005308B9"/>
    <w:rsid w:val="0055235C"/>
    <w:rsid w:val="0056482E"/>
    <w:rsid w:val="00566D2F"/>
    <w:rsid w:val="005701F5"/>
    <w:rsid w:val="00587E03"/>
    <w:rsid w:val="00590BB7"/>
    <w:rsid w:val="005A1B63"/>
    <w:rsid w:val="005A4AB9"/>
    <w:rsid w:val="005C5DFC"/>
    <w:rsid w:val="005D731C"/>
    <w:rsid w:val="005E27C2"/>
    <w:rsid w:val="005E4F0A"/>
    <w:rsid w:val="005E6B7D"/>
    <w:rsid w:val="005F3415"/>
    <w:rsid w:val="006129FC"/>
    <w:rsid w:val="00615D7F"/>
    <w:rsid w:val="00621C22"/>
    <w:rsid w:val="00622B1D"/>
    <w:rsid w:val="0063415C"/>
    <w:rsid w:val="006505BF"/>
    <w:rsid w:val="00665328"/>
    <w:rsid w:val="00667161"/>
    <w:rsid w:val="0067100C"/>
    <w:rsid w:val="0067149A"/>
    <w:rsid w:val="00675FEA"/>
    <w:rsid w:val="00676171"/>
    <w:rsid w:val="006B1259"/>
    <w:rsid w:val="006B2AA1"/>
    <w:rsid w:val="006C656A"/>
    <w:rsid w:val="006D0B20"/>
    <w:rsid w:val="006F0F76"/>
    <w:rsid w:val="006F10F1"/>
    <w:rsid w:val="006F2FCF"/>
    <w:rsid w:val="006F4940"/>
    <w:rsid w:val="006F6F63"/>
    <w:rsid w:val="00710083"/>
    <w:rsid w:val="00711D34"/>
    <w:rsid w:val="00721054"/>
    <w:rsid w:val="00744968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25022"/>
    <w:rsid w:val="008330AF"/>
    <w:rsid w:val="0083B1D9"/>
    <w:rsid w:val="0084132A"/>
    <w:rsid w:val="00850891"/>
    <w:rsid w:val="00874C45"/>
    <w:rsid w:val="0088685F"/>
    <w:rsid w:val="008940DF"/>
    <w:rsid w:val="008A2247"/>
    <w:rsid w:val="008B2C3A"/>
    <w:rsid w:val="008B7102"/>
    <w:rsid w:val="008C012A"/>
    <w:rsid w:val="008C6FF7"/>
    <w:rsid w:val="008E1C8F"/>
    <w:rsid w:val="008F3C97"/>
    <w:rsid w:val="0092221D"/>
    <w:rsid w:val="00926373"/>
    <w:rsid w:val="00935628"/>
    <w:rsid w:val="00941136"/>
    <w:rsid w:val="009535A4"/>
    <w:rsid w:val="00955D4F"/>
    <w:rsid w:val="00961432"/>
    <w:rsid w:val="00965CBC"/>
    <w:rsid w:val="00974D25"/>
    <w:rsid w:val="009776C5"/>
    <w:rsid w:val="0098734A"/>
    <w:rsid w:val="009A0554"/>
    <w:rsid w:val="009B19C7"/>
    <w:rsid w:val="009B6B2E"/>
    <w:rsid w:val="009B6E98"/>
    <w:rsid w:val="009F7485"/>
    <w:rsid w:val="00A02238"/>
    <w:rsid w:val="00A148FD"/>
    <w:rsid w:val="00A3236D"/>
    <w:rsid w:val="00A32A3A"/>
    <w:rsid w:val="00A34D77"/>
    <w:rsid w:val="00A5650B"/>
    <w:rsid w:val="00A74FA5"/>
    <w:rsid w:val="00A85C94"/>
    <w:rsid w:val="00A85D49"/>
    <w:rsid w:val="00A91403"/>
    <w:rsid w:val="00A92BFB"/>
    <w:rsid w:val="00AA1FA9"/>
    <w:rsid w:val="00AA3C00"/>
    <w:rsid w:val="00AD6082"/>
    <w:rsid w:val="00AE668B"/>
    <w:rsid w:val="00AF4817"/>
    <w:rsid w:val="00AF4B77"/>
    <w:rsid w:val="00B079AA"/>
    <w:rsid w:val="00B123DC"/>
    <w:rsid w:val="00B20E42"/>
    <w:rsid w:val="00B2215B"/>
    <w:rsid w:val="00B25C61"/>
    <w:rsid w:val="00B34473"/>
    <w:rsid w:val="00B55536"/>
    <w:rsid w:val="00B57970"/>
    <w:rsid w:val="00B623F9"/>
    <w:rsid w:val="00B74AAA"/>
    <w:rsid w:val="00B75335"/>
    <w:rsid w:val="00B80438"/>
    <w:rsid w:val="00B849BB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39C2"/>
    <w:rsid w:val="00C058C3"/>
    <w:rsid w:val="00C066EA"/>
    <w:rsid w:val="00C072F4"/>
    <w:rsid w:val="00C25921"/>
    <w:rsid w:val="00C370C4"/>
    <w:rsid w:val="00C43856"/>
    <w:rsid w:val="00C52046"/>
    <w:rsid w:val="00C90F85"/>
    <w:rsid w:val="00C932DC"/>
    <w:rsid w:val="00C94D88"/>
    <w:rsid w:val="00CA7DDF"/>
    <w:rsid w:val="00CB7CC5"/>
    <w:rsid w:val="00CC4C06"/>
    <w:rsid w:val="00CC72E2"/>
    <w:rsid w:val="00CD0FF8"/>
    <w:rsid w:val="00CD164D"/>
    <w:rsid w:val="00CD1E92"/>
    <w:rsid w:val="00CD3AA5"/>
    <w:rsid w:val="00CD4EA7"/>
    <w:rsid w:val="00CE15FF"/>
    <w:rsid w:val="00D00622"/>
    <w:rsid w:val="00D27974"/>
    <w:rsid w:val="00D325F0"/>
    <w:rsid w:val="00D3444D"/>
    <w:rsid w:val="00D74B44"/>
    <w:rsid w:val="00D80BD4"/>
    <w:rsid w:val="00D95D45"/>
    <w:rsid w:val="00DC0368"/>
    <w:rsid w:val="00DC4F6E"/>
    <w:rsid w:val="00DD1677"/>
    <w:rsid w:val="00DD3841"/>
    <w:rsid w:val="00DF6315"/>
    <w:rsid w:val="00E076A9"/>
    <w:rsid w:val="00E2151F"/>
    <w:rsid w:val="00E313F6"/>
    <w:rsid w:val="00E3210F"/>
    <w:rsid w:val="00E3564C"/>
    <w:rsid w:val="00E363CF"/>
    <w:rsid w:val="00E54AFE"/>
    <w:rsid w:val="00E57D82"/>
    <w:rsid w:val="00E611CA"/>
    <w:rsid w:val="00E74FE9"/>
    <w:rsid w:val="00E84831"/>
    <w:rsid w:val="00E9375E"/>
    <w:rsid w:val="00EB0B13"/>
    <w:rsid w:val="00ED20E1"/>
    <w:rsid w:val="00ED39CD"/>
    <w:rsid w:val="00EE2171"/>
    <w:rsid w:val="00EF013C"/>
    <w:rsid w:val="00F03131"/>
    <w:rsid w:val="00F057B2"/>
    <w:rsid w:val="00F37885"/>
    <w:rsid w:val="00F44A94"/>
    <w:rsid w:val="00F47AD3"/>
    <w:rsid w:val="00F6763F"/>
    <w:rsid w:val="00F855A2"/>
    <w:rsid w:val="00F951FF"/>
    <w:rsid w:val="00FA1E2B"/>
    <w:rsid w:val="00FA34ED"/>
    <w:rsid w:val="00FB1B63"/>
    <w:rsid w:val="00FB4347"/>
    <w:rsid w:val="00FB54E5"/>
    <w:rsid w:val="00FD00CA"/>
    <w:rsid w:val="00FE3B18"/>
    <w:rsid w:val="00FE5FC9"/>
    <w:rsid w:val="05C4D3AA"/>
    <w:rsid w:val="071D0D2E"/>
    <w:rsid w:val="08138C31"/>
    <w:rsid w:val="08E55EB6"/>
    <w:rsid w:val="0C13CB28"/>
    <w:rsid w:val="0EE1C83E"/>
    <w:rsid w:val="0FD02E5C"/>
    <w:rsid w:val="147B35F1"/>
    <w:rsid w:val="150C6DAC"/>
    <w:rsid w:val="16170652"/>
    <w:rsid w:val="196CE46E"/>
    <w:rsid w:val="1B2AC0D5"/>
    <w:rsid w:val="1C061D6B"/>
    <w:rsid w:val="1FB801A8"/>
    <w:rsid w:val="25731D52"/>
    <w:rsid w:val="2679CD95"/>
    <w:rsid w:val="27BB99B2"/>
    <w:rsid w:val="293D8C5A"/>
    <w:rsid w:val="300E235F"/>
    <w:rsid w:val="32BDEEED"/>
    <w:rsid w:val="32D28F9E"/>
    <w:rsid w:val="3730C2FD"/>
    <w:rsid w:val="393B2150"/>
    <w:rsid w:val="3A8E84C2"/>
    <w:rsid w:val="3CB865CA"/>
    <w:rsid w:val="3D775BA2"/>
    <w:rsid w:val="3FF97773"/>
    <w:rsid w:val="44757A17"/>
    <w:rsid w:val="44913D93"/>
    <w:rsid w:val="45ED9A70"/>
    <w:rsid w:val="48A937AC"/>
    <w:rsid w:val="49A30270"/>
    <w:rsid w:val="4A215717"/>
    <w:rsid w:val="4B9555BE"/>
    <w:rsid w:val="4C07BA4D"/>
    <w:rsid w:val="4DC600E1"/>
    <w:rsid w:val="4E63E7D9"/>
    <w:rsid w:val="557CFCBB"/>
    <w:rsid w:val="5629E539"/>
    <w:rsid w:val="565AC5C0"/>
    <w:rsid w:val="57056BF2"/>
    <w:rsid w:val="59028BFD"/>
    <w:rsid w:val="5C8DF2BF"/>
    <w:rsid w:val="6012E4E1"/>
    <w:rsid w:val="61515AFA"/>
    <w:rsid w:val="62B75083"/>
    <w:rsid w:val="64C4B0AE"/>
    <w:rsid w:val="659478AD"/>
    <w:rsid w:val="680D4748"/>
    <w:rsid w:val="6E3F5EC0"/>
    <w:rsid w:val="6EAA017A"/>
    <w:rsid w:val="6EECC391"/>
    <w:rsid w:val="70628BE1"/>
    <w:rsid w:val="7065BD34"/>
    <w:rsid w:val="71AAAF92"/>
    <w:rsid w:val="739A2CA3"/>
    <w:rsid w:val="73DD7765"/>
    <w:rsid w:val="788BDDCB"/>
    <w:rsid w:val="7A45CB0F"/>
    <w:rsid w:val="7BE958D4"/>
    <w:rsid w:val="7FFD6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D167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  <w:style w:type="character" w:styleId="Odwoaniedokomentarza">
    <w:name w:val="annotation reference"/>
    <w:basedOn w:val="Domylnaczcionkaakapitu"/>
    <w:uiPriority w:val="99"/>
    <w:semiHidden/>
    <w:unhideWhenUsed/>
    <w:rsid w:val="00DD167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D167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D167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167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167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491</Words>
  <Characters>2952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4</cp:revision>
  <cp:lastPrinted>2023-09-11T08:58:00Z</cp:lastPrinted>
  <dcterms:created xsi:type="dcterms:W3CDTF">2023-08-24T10:26:00Z</dcterms:created>
  <dcterms:modified xsi:type="dcterms:W3CDTF">2023-09-11T08:58:00Z</dcterms:modified>
</cp:coreProperties>
</file>